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06AA1D" w14:textId="456E459C" w:rsidR="0071702A" w:rsidRDefault="00D726B9" w:rsidP="008F4938">
      <w:pPr>
        <w:pStyle w:val="Heading2"/>
        <w:rPr>
          <w:color w:val="auto"/>
          <w:sz w:val="22"/>
          <w:szCs w:val="22"/>
        </w:rPr>
      </w:pPr>
      <w:r w:rsidRPr="007540D0">
        <w:rPr>
          <w:noProof/>
          <w:color w:val="auto"/>
          <w:sz w:val="28"/>
          <w:szCs w:val="28"/>
        </w:rPr>
        <mc:AlternateContent>
          <mc:Choice Requires="wps">
            <w:drawing>
              <wp:anchor distT="91440" distB="91440" distL="114300" distR="114300" simplePos="0" relativeHeight="251659264" behindDoc="0" locked="0" layoutInCell="1" allowOverlap="1" wp14:anchorId="6AFE5479" wp14:editId="305F1170">
                <wp:simplePos x="0" y="0"/>
                <wp:positionH relativeFrom="margin">
                  <wp:posOffset>-51435</wp:posOffset>
                </wp:positionH>
                <wp:positionV relativeFrom="paragraph">
                  <wp:posOffset>412750</wp:posOffset>
                </wp:positionV>
                <wp:extent cx="6794500" cy="1403985"/>
                <wp:effectExtent l="0" t="0" r="0" b="0"/>
                <wp:wrapTopAndBottom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94500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026690" w14:textId="1C9F2558" w:rsidR="007540D0" w:rsidRPr="007540D0" w:rsidRDefault="00D726B9" w:rsidP="00D726B9">
                            <w:pPr>
                              <w:pBdr>
                                <w:top w:val="single" w:sz="24" w:space="8" w:color="3DDB5C" w:themeColor="accent1"/>
                                <w:bottom w:val="single" w:sz="24" w:space="8" w:color="3DDB5C" w:themeColor="accent1"/>
                              </w:pBdr>
                              <w:spacing w:after="0"/>
                              <w:rPr>
                                <w:sz w:val="24"/>
                              </w:rPr>
                            </w:pPr>
                            <w:r w:rsidRPr="00D726B9">
                              <w:rPr>
                                <w:sz w:val="24"/>
                              </w:rPr>
                              <w:t xml:space="preserve">When addressing the key selection criteria, be specific about your involvement and achievements; provide concrete examples and make sure to include any additional information that clearly demonstrates commitment to your proposed course of study and desired career outcomes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AFE547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4.05pt;margin-top:32.5pt;width:535pt;height:110.55pt;z-index:251659264;visibility:visible;mso-wrap-style:square;mso-width-percent:0;mso-height-percent:200;mso-wrap-distance-left:9pt;mso-wrap-distance-top:7.2pt;mso-wrap-distance-right:9pt;mso-wrap-distance-bottom:7.2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" filled="f" stroked="f">
                <v:textbox style="mso-fit-shape-to-text:t">
                  <w:txbxContent>
                    <w:p w14:paraId="54026690" w14:textId="1C9F2558" w:rsidR="007540D0" w:rsidRPr="007540D0" w:rsidRDefault="00D726B9" w:rsidP="00D726B9">
                      <w:pPr>
                        <w:pBdr>
                          <w:top w:val="single" w:sz="24" w:space="8" w:color="3DDB5C" w:themeColor="accent1"/>
                          <w:bottom w:val="single" w:sz="24" w:space="8" w:color="3DDB5C" w:themeColor="accent1"/>
                        </w:pBdr>
                        <w:spacing w:after="0"/>
                        <w:rPr>
                          <w:sz w:val="24"/>
                        </w:rPr>
                      </w:pPr>
                      <w:r w:rsidRPr="00D726B9">
                        <w:rPr>
                          <w:sz w:val="24"/>
                        </w:rPr>
                        <w:t xml:space="preserve">When addressing the key selection criteria, be specific about your involvement and achievements; provide concrete examples and make sure to include any additional information that clearly demonstrates commitment to your proposed course of study and desired career outcomes.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9371377" w14:textId="4DB25B93" w:rsidR="002E6FAF" w:rsidRPr="00647A5E" w:rsidRDefault="002E6FAF" w:rsidP="00BC68EF">
      <w:pPr>
        <w:pStyle w:val="Heading1"/>
        <w:spacing w:before="0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>About You</w:t>
      </w:r>
    </w:p>
    <w:p w14:paraId="428345D6" w14:textId="15BDA2D7" w:rsidR="00546777" w:rsidRPr="000B70B9" w:rsidRDefault="007B16AF" w:rsidP="0044723B">
      <w:pPr>
        <w:rPr>
          <w:i/>
          <w:iCs/>
        </w:rPr>
      </w:pPr>
      <w:r w:rsidRPr="00A435FB">
        <w:rPr>
          <w:i/>
          <w:iCs/>
        </w:rPr>
        <w:t xml:space="preserve">Introductions in Aboriginal culture put relationships first </w:t>
      </w:r>
      <w:r w:rsidR="00883A66" w:rsidRPr="00A435FB">
        <w:rPr>
          <w:i/>
          <w:iCs/>
        </w:rPr>
        <w:t>by</w:t>
      </w:r>
      <w:r w:rsidRPr="00A435FB">
        <w:rPr>
          <w:i/>
          <w:iCs/>
        </w:rPr>
        <w:t xml:space="preserve"> </w:t>
      </w:r>
      <w:r w:rsidR="00C243A2" w:rsidRPr="00A435FB">
        <w:rPr>
          <w:i/>
          <w:iCs/>
        </w:rPr>
        <w:t>focusing</w:t>
      </w:r>
      <w:r w:rsidR="00883A66" w:rsidRPr="00A435FB">
        <w:rPr>
          <w:i/>
          <w:iCs/>
        </w:rPr>
        <w:t xml:space="preserve"> </w:t>
      </w:r>
      <w:r w:rsidRPr="00A435FB">
        <w:rPr>
          <w:i/>
          <w:iCs/>
        </w:rPr>
        <w:t>on who we are</w:t>
      </w:r>
      <w:r w:rsidR="00C243A2" w:rsidRPr="00A435FB">
        <w:rPr>
          <w:i/>
          <w:iCs/>
        </w:rPr>
        <w:t>,</w:t>
      </w:r>
      <w:r w:rsidRPr="00A435FB">
        <w:rPr>
          <w:i/>
          <w:iCs/>
        </w:rPr>
        <w:t xml:space="preserve"> not what we do. </w:t>
      </w:r>
      <w:r w:rsidR="00E22388" w:rsidRPr="000B70B9">
        <w:rPr>
          <w:i/>
          <w:iCs/>
        </w:rPr>
        <w:t xml:space="preserve">The questions </w:t>
      </w:r>
      <w:r w:rsidR="00DB4C7F" w:rsidRPr="000B70B9">
        <w:rPr>
          <w:i/>
          <w:iCs/>
        </w:rPr>
        <w:t xml:space="preserve">below </w:t>
      </w:r>
      <w:r w:rsidR="00D67B81">
        <w:rPr>
          <w:i/>
          <w:iCs/>
        </w:rPr>
        <w:t xml:space="preserve">touch on </w:t>
      </w:r>
      <w:r w:rsidR="00AF25E1">
        <w:rPr>
          <w:i/>
          <w:iCs/>
        </w:rPr>
        <w:t xml:space="preserve">the </w:t>
      </w:r>
      <w:r w:rsidR="00A44B40">
        <w:rPr>
          <w:i/>
          <w:iCs/>
        </w:rPr>
        <w:t xml:space="preserve">topics of </w:t>
      </w:r>
      <w:r w:rsidR="00546FAA" w:rsidRPr="000B70B9">
        <w:rPr>
          <w:i/>
          <w:iCs/>
        </w:rPr>
        <w:t xml:space="preserve">Country, ancestry, </w:t>
      </w:r>
      <w:r w:rsidR="002D7D9A">
        <w:rPr>
          <w:i/>
          <w:iCs/>
        </w:rPr>
        <w:t>family,</w:t>
      </w:r>
      <w:r w:rsidR="00A44B40">
        <w:rPr>
          <w:i/>
          <w:iCs/>
        </w:rPr>
        <w:t xml:space="preserve"> and</w:t>
      </w:r>
      <w:r w:rsidR="00546FAA" w:rsidRPr="000B70B9">
        <w:rPr>
          <w:i/>
          <w:iCs/>
        </w:rPr>
        <w:t xml:space="preserve"> culture</w:t>
      </w:r>
      <w:r w:rsidR="00A44B40">
        <w:rPr>
          <w:i/>
          <w:iCs/>
        </w:rPr>
        <w:t xml:space="preserve">, </w:t>
      </w:r>
      <w:r w:rsidR="00BA2D5F">
        <w:rPr>
          <w:i/>
          <w:iCs/>
        </w:rPr>
        <w:t xml:space="preserve">going beyond </w:t>
      </w:r>
      <w:r w:rsidR="005C6808">
        <w:rPr>
          <w:i/>
          <w:iCs/>
        </w:rPr>
        <w:t>‘</w:t>
      </w:r>
      <w:r w:rsidR="00BA2D5F">
        <w:rPr>
          <w:i/>
          <w:iCs/>
        </w:rPr>
        <w:t>what you study</w:t>
      </w:r>
      <w:r w:rsidR="005C6808">
        <w:rPr>
          <w:i/>
          <w:iCs/>
        </w:rPr>
        <w:t>’</w:t>
      </w:r>
      <w:r w:rsidR="00BA2D5F">
        <w:rPr>
          <w:i/>
          <w:iCs/>
        </w:rPr>
        <w:t xml:space="preserve"> to </w:t>
      </w:r>
      <w:r w:rsidR="00A45A85" w:rsidRPr="003D173F">
        <w:rPr>
          <w:i/>
          <w:iCs/>
        </w:rPr>
        <w:t xml:space="preserve">the </w:t>
      </w:r>
      <w:r w:rsidR="005B7855" w:rsidRPr="003D173F">
        <w:rPr>
          <w:i/>
          <w:iCs/>
        </w:rPr>
        <w:t xml:space="preserve">experiences and </w:t>
      </w:r>
      <w:r w:rsidR="001E6F61" w:rsidRPr="003D173F">
        <w:rPr>
          <w:i/>
          <w:iCs/>
        </w:rPr>
        <w:t xml:space="preserve">connections </w:t>
      </w:r>
      <w:r w:rsidR="003D173F" w:rsidRPr="003D173F">
        <w:rPr>
          <w:i/>
          <w:iCs/>
        </w:rPr>
        <w:t xml:space="preserve">that have </w:t>
      </w:r>
      <w:r w:rsidR="00D67B81" w:rsidRPr="003D173F">
        <w:rPr>
          <w:i/>
          <w:iCs/>
        </w:rPr>
        <w:t>shape</w:t>
      </w:r>
      <w:r w:rsidR="00A45A85" w:rsidRPr="003D173F">
        <w:rPr>
          <w:i/>
          <w:iCs/>
        </w:rPr>
        <w:t>d</w:t>
      </w:r>
      <w:r w:rsidR="00D67B81" w:rsidRPr="003D173F">
        <w:rPr>
          <w:i/>
          <w:iCs/>
        </w:rPr>
        <w:t xml:space="preserve"> who you are.</w:t>
      </w:r>
      <w:r w:rsidR="00D67B81">
        <w:rPr>
          <w:i/>
          <w:iCs/>
        </w:rPr>
        <w:t xml:space="preserve"> </w:t>
      </w:r>
    </w:p>
    <w:p w14:paraId="1E402BC0" w14:textId="1E95FC63" w:rsidR="007B16AF" w:rsidRPr="003D173F" w:rsidRDefault="00FF3067" w:rsidP="007B16AF">
      <w:pPr>
        <w:rPr>
          <w:i/>
          <w:iCs/>
        </w:rPr>
      </w:pPr>
      <w:r w:rsidRPr="003D173F">
        <w:rPr>
          <w:i/>
          <w:iCs/>
        </w:rPr>
        <w:t>P</w:t>
      </w:r>
      <w:r w:rsidRPr="003D173F">
        <w:rPr>
          <w:i/>
          <w:iCs/>
        </w:rPr>
        <w:t xml:space="preserve">lease </w:t>
      </w:r>
      <w:r w:rsidR="007B16AF" w:rsidRPr="007B16AF">
        <w:rPr>
          <w:i/>
          <w:iCs/>
        </w:rPr>
        <w:t xml:space="preserve">tell us about yourself using </w:t>
      </w:r>
      <w:r w:rsidR="007B16AF" w:rsidRPr="003D173F">
        <w:rPr>
          <w:i/>
          <w:iCs/>
        </w:rPr>
        <w:t>one or more</w:t>
      </w:r>
      <w:r w:rsidR="007B16AF" w:rsidRPr="007B16AF">
        <w:rPr>
          <w:i/>
          <w:iCs/>
        </w:rPr>
        <w:t> of the prompts below</w:t>
      </w:r>
      <w:r w:rsidR="00187351">
        <w:rPr>
          <w:i/>
          <w:iCs/>
        </w:rPr>
        <w:t>.</w:t>
      </w:r>
      <w:r w:rsidR="007B16AF" w:rsidRPr="007B16AF">
        <w:rPr>
          <w:i/>
          <w:iCs/>
        </w:rPr>
        <w:t xml:space="preserve"> If</w:t>
      </w:r>
      <w:r w:rsidR="000B70B9">
        <w:rPr>
          <w:i/>
          <w:iCs/>
        </w:rPr>
        <w:t xml:space="preserve"> </w:t>
      </w:r>
      <w:r w:rsidR="005C6808">
        <w:rPr>
          <w:i/>
          <w:iCs/>
        </w:rPr>
        <w:t>you’d</w:t>
      </w:r>
      <w:r w:rsidR="00B1794B">
        <w:rPr>
          <w:i/>
          <w:iCs/>
        </w:rPr>
        <w:t xml:space="preserve"> like to share something </w:t>
      </w:r>
      <w:r w:rsidR="007B16AF" w:rsidRPr="007B16AF">
        <w:rPr>
          <w:i/>
          <w:iCs/>
        </w:rPr>
        <w:t>that is not included below, feel free to expand in your response.</w:t>
      </w:r>
      <w:r w:rsidR="007B16AF" w:rsidRPr="003D173F">
        <w:rPr>
          <w:i/>
          <w:iCs/>
        </w:rPr>
        <w:t>​</w:t>
      </w:r>
      <w:r w:rsidR="00883A66" w:rsidRPr="003D173F">
        <w:rPr>
          <w:i/>
          <w:iCs/>
        </w:rPr>
        <w:t xml:space="preserve"> (</w:t>
      </w:r>
      <w:r w:rsidR="006D47BC" w:rsidRPr="003D173F">
        <w:rPr>
          <w:i/>
          <w:iCs/>
        </w:rPr>
        <w:t>200–300 words)</w:t>
      </w:r>
    </w:p>
    <w:p w14:paraId="1EDB1FDF" w14:textId="77777777" w:rsidR="007B16AF" w:rsidRPr="00EE3D14" w:rsidRDefault="007B16AF" w:rsidP="00EE3D14">
      <w:pPr>
        <w:pStyle w:val="ListParagraph"/>
        <w:numPr>
          <w:ilvl w:val="0"/>
          <w:numId w:val="4"/>
        </w:numPr>
        <w:rPr>
          <w:i/>
          <w:iCs/>
          <w:lang w:val="en-US"/>
        </w:rPr>
      </w:pPr>
      <w:r w:rsidRPr="00EE3D14">
        <w:rPr>
          <w:i/>
          <w:iCs/>
        </w:rPr>
        <w:t>Where were you born and raised?</w:t>
      </w:r>
      <w:r w:rsidRPr="00EE3D14">
        <w:rPr>
          <w:i/>
          <w:iCs/>
          <w:lang w:val="en-US"/>
        </w:rPr>
        <w:t>​</w:t>
      </w:r>
    </w:p>
    <w:p w14:paraId="57626D8D" w14:textId="77777777" w:rsidR="007B16AF" w:rsidRPr="00EE3D14" w:rsidRDefault="007B16AF" w:rsidP="00EE3D14">
      <w:pPr>
        <w:pStyle w:val="ListParagraph"/>
        <w:numPr>
          <w:ilvl w:val="0"/>
          <w:numId w:val="4"/>
        </w:numPr>
        <w:rPr>
          <w:i/>
          <w:iCs/>
          <w:lang w:val="en-US"/>
        </w:rPr>
      </w:pPr>
      <w:r w:rsidRPr="00EE3D14">
        <w:rPr>
          <w:i/>
          <w:iCs/>
        </w:rPr>
        <w:t>Who were the Traditional Owners of that area?</w:t>
      </w:r>
      <w:r w:rsidRPr="00EE3D14">
        <w:rPr>
          <w:i/>
          <w:iCs/>
          <w:lang w:val="en-US"/>
        </w:rPr>
        <w:t>​</w:t>
      </w:r>
    </w:p>
    <w:p w14:paraId="76119542" w14:textId="05165A6A" w:rsidR="007B16AF" w:rsidRPr="00EE3D14" w:rsidRDefault="007B16AF" w:rsidP="00EE3D14">
      <w:pPr>
        <w:pStyle w:val="ListParagraph"/>
        <w:numPr>
          <w:ilvl w:val="0"/>
          <w:numId w:val="4"/>
        </w:numPr>
        <w:rPr>
          <w:i/>
          <w:iCs/>
          <w:lang w:val="en-US"/>
        </w:rPr>
      </w:pPr>
      <w:r w:rsidRPr="00EE3D14">
        <w:rPr>
          <w:i/>
          <w:iCs/>
        </w:rPr>
        <w:t>Where were your parents born</w:t>
      </w:r>
      <w:r w:rsidR="00A27DB7">
        <w:rPr>
          <w:i/>
          <w:iCs/>
        </w:rPr>
        <w:t xml:space="preserve">? What is </w:t>
      </w:r>
      <w:r w:rsidRPr="00EE3D14">
        <w:rPr>
          <w:i/>
          <w:iCs/>
        </w:rPr>
        <w:t>your ancestry?</w:t>
      </w:r>
      <w:r w:rsidRPr="00EE3D14">
        <w:rPr>
          <w:i/>
          <w:iCs/>
          <w:lang w:val="en-US"/>
        </w:rPr>
        <w:t>​</w:t>
      </w:r>
    </w:p>
    <w:p w14:paraId="1B97F96B" w14:textId="77777777" w:rsidR="007B16AF" w:rsidRPr="00EE3D14" w:rsidRDefault="007B16AF" w:rsidP="00EE3D14">
      <w:pPr>
        <w:pStyle w:val="ListParagraph"/>
        <w:numPr>
          <w:ilvl w:val="0"/>
          <w:numId w:val="4"/>
        </w:numPr>
        <w:rPr>
          <w:i/>
          <w:iCs/>
          <w:lang w:val="en-US"/>
        </w:rPr>
      </w:pPr>
      <w:r w:rsidRPr="00EE3D14">
        <w:rPr>
          <w:i/>
          <w:iCs/>
        </w:rPr>
        <w:t>Do you have siblings? </w:t>
      </w:r>
      <w:r w:rsidRPr="00EE3D14">
        <w:rPr>
          <w:i/>
          <w:iCs/>
          <w:lang w:val="en-US"/>
        </w:rPr>
        <w:t>​</w:t>
      </w:r>
    </w:p>
    <w:p w14:paraId="30483BD7" w14:textId="77777777" w:rsidR="007B16AF" w:rsidRPr="00EE3D14" w:rsidRDefault="007B16AF" w:rsidP="00EE3D14">
      <w:pPr>
        <w:pStyle w:val="ListParagraph"/>
        <w:numPr>
          <w:ilvl w:val="0"/>
          <w:numId w:val="4"/>
        </w:numPr>
        <w:rPr>
          <w:i/>
          <w:iCs/>
          <w:lang w:val="en-US"/>
        </w:rPr>
      </w:pPr>
      <w:r w:rsidRPr="00EE3D14">
        <w:rPr>
          <w:i/>
          <w:iCs/>
        </w:rPr>
        <w:t>Do you have pets?</w:t>
      </w:r>
      <w:r w:rsidRPr="00EE3D14">
        <w:rPr>
          <w:i/>
          <w:iCs/>
          <w:lang w:val="en-US"/>
        </w:rPr>
        <w:t>​</w:t>
      </w:r>
    </w:p>
    <w:p w14:paraId="5E2C62E6" w14:textId="77777777" w:rsidR="007B16AF" w:rsidRPr="00EE3D14" w:rsidRDefault="007B16AF" w:rsidP="00EE3D14">
      <w:pPr>
        <w:pStyle w:val="ListParagraph"/>
        <w:numPr>
          <w:ilvl w:val="0"/>
          <w:numId w:val="4"/>
        </w:numPr>
        <w:rPr>
          <w:i/>
          <w:iCs/>
          <w:lang w:val="en-US"/>
        </w:rPr>
      </w:pPr>
      <w:r w:rsidRPr="00EE3D14">
        <w:rPr>
          <w:i/>
          <w:iCs/>
        </w:rPr>
        <w:t>How many languages do you speak?</w:t>
      </w:r>
      <w:r w:rsidRPr="00EE3D14">
        <w:rPr>
          <w:i/>
          <w:iCs/>
          <w:lang w:val="en-US"/>
        </w:rPr>
        <w:t>​</w:t>
      </w:r>
    </w:p>
    <w:p w14:paraId="67DAE972" w14:textId="77777777" w:rsidR="007B16AF" w:rsidRPr="00EE3D14" w:rsidRDefault="007B16AF" w:rsidP="00EE3D14">
      <w:pPr>
        <w:pStyle w:val="ListParagraph"/>
        <w:numPr>
          <w:ilvl w:val="0"/>
          <w:numId w:val="4"/>
        </w:numPr>
        <w:rPr>
          <w:i/>
          <w:iCs/>
          <w:lang w:val="en-US"/>
        </w:rPr>
      </w:pPr>
      <w:r w:rsidRPr="00EE3D14">
        <w:rPr>
          <w:i/>
          <w:iCs/>
        </w:rPr>
        <w:t>Where do you feel your place, or 'home,' is in this land?</w:t>
      </w:r>
      <w:r w:rsidRPr="00EE3D14">
        <w:rPr>
          <w:i/>
          <w:iCs/>
          <w:lang w:val="en-US"/>
        </w:rPr>
        <w:t>​</w:t>
      </w:r>
    </w:p>
    <w:sdt>
      <w:sdtPr>
        <w:rPr>
          <w:rStyle w:val="FormText"/>
        </w:rPr>
        <w:id w:val="-968435572"/>
        <w:placeholder>
          <w:docPart w:val="87512F77E5D94E9DB689FF97388F9C9B"/>
        </w:placeholder>
        <w:showingPlcHdr/>
        <w15:appearance w15:val="hidden"/>
      </w:sdtPr>
      <w:sdtEndPr>
        <w:rPr>
          <w:rStyle w:val="DefaultParagraphFont"/>
          <w:rFonts w:asciiTheme="minorHAnsi" w:hAnsiTheme="minorHAnsi" w:cstheme="majorBidi"/>
        </w:rPr>
      </w:sdtEndPr>
      <w:sdtContent>
        <w:p w14:paraId="0F38A9FD" w14:textId="77777777" w:rsidR="002E6FAF" w:rsidRPr="00647A5E" w:rsidRDefault="002E6FAF" w:rsidP="002E6FAF">
          <w:pPr>
            <w:rPr>
              <w:rStyle w:val="Emphasis"/>
              <w:rFonts w:asciiTheme="majorHAnsi" w:hAnsiTheme="majorHAnsi" w:cstheme="majorHAnsi"/>
              <w:i w:val="0"/>
              <w:iCs w:val="0"/>
            </w:rPr>
          </w:pPr>
          <w:r w:rsidRPr="004166DC">
            <w:rPr>
              <w:rStyle w:val="PlaceholderText"/>
            </w:rPr>
            <w:t>Click or tap here to enter text.</w:t>
          </w:r>
        </w:p>
      </w:sdtContent>
    </w:sdt>
    <w:p w14:paraId="0F4BC90D" w14:textId="3E1D0704" w:rsidR="0052118B" w:rsidRPr="00647A5E" w:rsidRDefault="008A591F" w:rsidP="0052118B">
      <w:pPr>
        <w:pStyle w:val="Heading1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>Study Goals</w:t>
      </w:r>
    </w:p>
    <w:p w14:paraId="696CB576" w14:textId="6B67B27F" w:rsidR="0052118B" w:rsidRPr="0052118B" w:rsidRDefault="0052118B" w:rsidP="0052118B">
      <w:pPr>
        <w:rPr>
          <w:rStyle w:val="Emphasis"/>
        </w:rPr>
      </w:pPr>
      <w:r w:rsidRPr="0052118B">
        <w:rPr>
          <w:rStyle w:val="Emphasis"/>
        </w:rPr>
        <w:t>What course do you intend to study as a first preference</w:t>
      </w:r>
      <w:r w:rsidR="00B3599B">
        <w:rPr>
          <w:rStyle w:val="Emphasis"/>
        </w:rPr>
        <w:t xml:space="preserve"> and why</w:t>
      </w:r>
      <w:r w:rsidRPr="0052118B">
        <w:rPr>
          <w:rStyle w:val="Emphasis"/>
        </w:rPr>
        <w:t>?</w:t>
      </w:r>
      <w:r w:rsidR="00A91C95">
        <w:rPr>
          <w:rStyle w:val="Emphasis"/>
        </w:rPr>
        <w:t xml:space="preserve"> (</w:t>
      </w:r>
      <w:r w:rsidR="006D47BC">
        <w:rPr>
          <w:rStyle w:val="Emphasis"/>
        </w:rPr>
        <w:t>100–</w:t>
      </w:r>
      <w:r w:rsidR="002A7203">
        <w:rPr>
          <w:rStyle w:val="Emphasis"/>
        </w:rPr>
        <w:t>2</w:t>
      </w:r>
      <w:r w:rsidR="003A61B1">
        <w:rPr>
          <w:rStyle w:val="Emphasis"/>
        </w:rPr>
        <w:t>0</w:t>
      </w:r>
      <w:r w:rsidR="00A91C95">
        <w:rPr>
          <w:rStyle w:val="Emphasis"/>
        </w:rPr>
        <w:t>0 words)</w:t>
      </w:r>
    </w:p>
    <w:sdt>
      <w:sdtPr>
        <w:rPr>
          <w:rStyle w:val="FormText"/>
        </w:rPr>
        <w:id w:val="-10226758"/>
        <w:placeholder>
          <w:docPart w:val="45DBA8A1EE0D4E52A6D850B652100A68"/>
        </w:placeholder>
        <w:showingPlcHdr/>
        <w15:appearance w15:val="hidden"/>
      </w:sdtPr>
      <w:sdtEndPr>
        <w:rPr>
          <w:rStyle w:val="DefaultParagraphFont"/>
          <w:rFonts w:asciiTheme="minorHAnsi" w:hAnsiTheme="minorHAnsi" w:cstheme="majorBidi"/>
        </w:rPr>
      </w:sdtEndPr>
      <w:sdtContent>
        <w:p w14:paraId="0A7A637C" w14:textId="77777777" w:rsidR="0052118B" w:rsidRPr="004F4412" w:rsidRDefault="0052118B" w:rsidP="0052118B">
          <w:pPr>
            <w:rPr>
              <w:rFonts w:asciiTheme="majorHAnsi" w:hAnsiTheme="majorHAnsi" w:cstheme="majorHAnsi"/>
            </w:rPr>
          </w:pPr>
          <w:r w:rsidRPr="004166DC">
            <w:rPr>
              <w:rStyle w:val="PlaceholderText"/>
            </w:rPr>
            <w:t>Click or tap here to enter text.</w:t>
          </w:r>
        </w:p>
      </w:sdtContent>
    </w:sdt>
    <w:p w14:paraId="60200949" w14:textId="653B2444" w:rsidR="00C531CE" w:rsidRPr="00FE659E" w:rsidRDefault="005342B5" w:rsidP="00C531CE">
      <w:pPr>
        <w:pStyle w:val="Heading1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>Key Selection Criteria</w:t>
      </w:r>
    </w:p>
    <w:p w14:paraId="01A8949A" w14:textId="561351B1" w:rsidR="0097083C" w:rsidRDefault="00C531CE" w:rsidP="00C531CE">
      <w:pPr>
        <w:rPr>
          <w:rStyle w:val="Emphasis"/>
        </w:rPr>
      </w:pPr>
      <w:r>
        <w:rPr>
          <w:rStyle w:val="Emphasis"/>
        </w:rPr>
        <w:t>Provide a written statement</w:t>
      </w:r>
      <w:r w:rsidR="00203E81">
        <w:rPr>
          <w:rStyle w:val="Emphasis"/>
        </w:rPr>
        <w:t xml:space="preserve"> </w:t>
      </w:r>
      <w:r>
        <w:rPr>
          <w:rStyle w:val="Emphasis"/>
        </w:rPr>
        <w:t>to demonstrate how you meet the GAF selection criteria</w:t>
      </w:r>
      <w:r w:rsidR="00BA4CD5">
        <w:rPr>
          <w:rStyle w:val="Emphasis"/>
        </w:rPr>
        <w:t>.</w:t>
      </w:r>
      <w:r w:rsidR="009E2548">
        <w:rPr>
          <w:rStyle w:val="Emphasis"/>
        </w:rPr>
        <w:t xml:space="preserve"> (</w:t>
      </w:r>
      <w:r w:rsidR="003A61B1">
        <w:rPr>
          <w:rStyle w:val="Emphasis"/>
        </w:rPr>
        <w:t>300</w:t>
      </w:r>
      <w:r w:rsidR="00360730">
        <w:rPr>
          <w:rStyle w:val="Emphasis"/>
        </w:rPr>
        <w:t>–</w:t>
      </w:r>
      <w:r w:rsidR="003A61B1">
        <w:rPr>
          <w:rStyle w:val="Emphasis"/>
        </w:rPr>
        <w:t>400</w:t>
      </w:r>
      <w:r w:rsidR="00360730">
        <w:rPr>
          <w:rStyle w:val="Emphasis"/>
        </w:rPr>
        <w:t xml:space="preserve"> words</w:t>
      </w:r>
      <w:r w:rsidR="00203E81">
        <w:rPr>
          <w:rStyle w:val="Emphasis"/>
        </w:rPr>
        <w:t xml:space="preserve"> each</w:t>
      </w:r>
      <w:r w:rsidR="003A61B1">
        <w:rPr>
          <w:rStyle w:val="Emphasis"/>
        </w:rPr>
        <w:t>)</w:t>
      </w:r>
    </w:p>
    <w:p w14:paraId="481119A0" w14:textId="26E6DC92" w:rsidR="00C531CE" w:rsidRPr="003E3FB7" w:rsidRDefault="00A8764A" w:rsidP="00C531CE">
      <w:pPr>
        <w:rPr>
          <w:rStyle w:val="Emphasis"/>
        </w:rPr>
      </w:pPr>
      <w:r w:rsidRPr="00F21F43">
        <w:rPr>
          <w:b/>
          <w:bCs/>
        </w:rPr>
        <w:t>Academic Achievement</w:t>
      </w:r>
      <w:r w:rsidRPr="00F21F43">
        <w:t xml:space="preserve"> is reflected not just in </w:t>
      </w:r>
      <w:r>
        <w:t>your</w:t>
      </w:r>
      <w:r w:rsidRPr="00F21F43">
        <w:t xml:space="preserve"> end of year result; excellence also includes </w:t>
      </w:r>
      <w:r>
        <w:t xml:space="preserve">participation in academic forums, competitions, </w:t>
      </w:r>
      <w:r w:rsidRPr="00F21F43">
        <w:t>additional merit awards, extra-curricular courses undertaken, and achievements gained through special interest programs</w:t>
      </w:r>
      <w:r w:rsidR="0005729F">
        <w:t>.</w:t>
      </w:r>
      <w:r w:rsidR="009E2548">
        <w:t xml:space="preserve"> </w:t>
      </w:r>
    </w:p>
    <w:p w14:paraId="5310DC60" w14:textId="77777777" w:rsidR="00C531CE" w:rsidRPr="003E3FB7" w:rsidRDefault="00000000" w:rsidP="00C531CE">
      <w:pPr>
        <w:rPr>
          <w:rFonts w:asciiTheme="majorHAnsi" w:hAnsiTheme="majorHAnsi" w:cstheme="majorHAnsi"/>
          <w:b/>
          <w:bCs/>
        </w:rPr>
      </w:pPr>
      <w:sdt>
        <w:sdtPr>
          <w:rPr>
            <w:rStyle w:val="FormText"/>
          </w:rPr>
          <w:id w:val="254492066"/>
          <w:placeholder>
            <w:docPart w:val="A94CE098A85A4D7D8FDCE701748F1E6D"/>
          </w:placeholder>
          <w:showingPlcHdr/>
          <w15:appearance w15:val="hidden"/>
          <w:text/>
        </w:sdtPr>
        <w:sdtEndPr>
          <w:rPr>
            <w:rStyle w:val="DefaultParagraphFont"/>
            <w:rFonts w:asciiTheme="minorHAnsi" w:hAnsiTheme="minorHAnsi" w:cstheme="majorHAnsi"/>
            <w:b/>
            <w:bCs/>
          </w:rPr>
        </w:sdtEndPr>
        <w:sdtContent>
          <w:r w:rsidR="00C531CE" w:rsidRPr="003E3FB7">
            <w:rPr>
              <w:rStyle w:val="PlaceholderText"/>
              <w:rFonts w:asciiTheme="majorHAnsi" w:hAnsiTheme="majorHAnsi" w:cstheme="majorHAnsi"/>
            </w:rPr>
            <w:t>Click or tap here to enter text.</w:t>
          </w:r>
        </w:sdtContent>
      </w:sdt>
    </w:p>
    <w:p w14:paraId="7B93B316" w14:textId="3B5976F7" w:rsidR="00C531CE" w:rsidRPr="003E3FB7" w:rsidRDefault="00A8764A" w:rsidP="00C531CE">
      <w:pPr>
        <w:rPr>
          <w:rStyle w:val="Emphasis"/>
        </w:rPr>
      </w:pPr>
      <w:r w:rsidRPr="00F21F43">
        <w:rPr>
          <w:b/>
          <w:bCs/>
        </w:rPr>
        <w:t>Community Involvement</w:t>
      </w:r>
      <w:r w:rsidRPr="00F21F43">
        <w:t xml:space="preserve"> demonstrates how committed </w:t>
      </w:r>
      <w:r>
        <w:t>you are to your</w:t>
      </w:r>
      <w:r w:rsidRPr="00F21F43">
        <w:t xml:space="preserve"> community by volunteering for a variety of events, social and environmental causes, sporting</w:t>
      </w:r>
      <w:r>
        <w:t xml:space="preserve"> and arts</w:t>
      </w:r>
      <w:r w:rsidRPr="00F21F43">
        <w:t xml:space="preserve"> clubs, and charity programs, both within </w:t>
      </w:r>
      <w:r>
        <w:t>the</w:t>
      </w:r>
      <w:r w:rsidRPr="00F21F43">
        <w:t xml:space="preserve"> school environment and in the broader community</w:t>
      </w:r>
      <w:r w:rsidR="0005729F">
        <w:t>.</w:t>
      </w:r>
    </w:p>
    <w:p w14:paraId="6C4A3D2A" w14:textId="77777777" w:rsidR="00C531CE" w:rsidRPr="003E3FB7" w:rsidRDefault="00000000" w:rsidP="00C531CE">
      <w:pPr>
        <w:rPr>
          <w:rFonts w:asciiTheme="majorHAnsi" w:hAnsiTheme="majorHAnsi" w:cstheme="majorHAnsi"/>
          <w:b/>
          <w:bCs/>
        </w:rPr>
      </w:pPr>
      <w:sdt>
        <w:sdtPr>
          <w:rPr>
            <w:rStyle w:val="FormText"/>
          </w:rPr>
          <w:id w:val="226342256"/>
          <w:placeholder>
            <w:docPart w:val="0589B6CB36004578BAF0D45B0E5F9E4E"/>
          </w:placeholder>
          <w:showingPlcHdr/>
          <w15:appearance w15:val="hidden"/>
          <w:text/>
        </w:sdtPr>
        <w:sdtEndPr>
          <w:rPr>
            <w:rStyle w:val="DefaultParagraphFont"/>
            <w:rFonts w:asciiTheme="minorHAnsi" w:hAnsiTheme="minorHAnsi" w:cstheme="majorHAnsi"/>
            <w:b/>
            <w:bCs/>
          </w:rPr>
        </w:sdtEndPr>
        <w:sdtContent>
          <w:r w:rsidR="00C531CE" w:rsidRPr="003E3FB7">
            <w:rPr>
              <w:rStyle w:val="PlaceholderText"/>
              <w:rFonts w:asciiTheme="majorHAnsi" w:hAnsiTheme="majorHAnsi" w:cstheme="majorHAnsi"/>
            </w:rPr>
            <w:t>Click or tap here to enter text.</w:t>
          </w:r>
        </w:sdtContent>
      </w:sdt>
    </w:p>
    <w:p w14:paraId="2F32AFD0" w14:textId="138EDFFD" w:rsidR="004F4412" w:rsidRPr="003E3FB7" w:rsidRDefault="0005729F" w:rsidP="00E72890">
      <w:pPr>
        <w:rPr>
          <w:rStyle w:val="Emphasis"/>
        </w:rPr>
      </w:pPr>
      <w:r w:rsidRPr="00F21F43">
        <w:rPr>
          <w:b/>
          <w:bCs/>
        </w:rPr>
        <w:t>Leadership Potential</w:t>
      </w:r>
      <w:r w:rsidRPr="00F21F43">
        <w:t xml:space="preserve"> speaks to </w:t>
      </w:r>
      <w:r>
        <w:t>your</w:t>
      </w:r>
      <w:r w:rsidRPr="00F21F43">
        <w:t xml:space="preserve"> willingness to take on roles that require responsibility and demonstrate leadership, whether this is through school executive and committees, sporting membership and leadership, part-time and casual work, extra-curricular </w:t>
      </w:r>
      <w:r w:rsidR="00A73F3E" w:rsidRPr="00F21F43">
        <w:t>hobbies,</w:t>
      </w:r>
      <w:r w:rsidRPr="00F21F43">
        <w:t xml:space="preserve"> and skills</w:t>
      </w:r>
      <w:r>
        <w:t>.</w:t>
      </w:r>
    </w:p>
    <w:p w14:paraId="2F6D7827" w14:textId="1E28730A" w:rsidR="004F4412" w:rsidRPr="003E3FB7" w:rsidRDefault="00000000" w:rsidP="00E72890">
      <w:pPr>
        <w:rPr>
          <w:rFonts w:asciiTheme="majorHAnsi" w:hAnsiTheme="majorHAnsi" w:cstheme="majorHAnsi"/>
          <w:b/>
          <w:bCs/>
        </w:rPr>
      </w:pPr>
      <w:sdt>
        <w:sdtPr>
          <w:rPr>
            <w:rStyle w:val="FormText"/>
          </w:rPr>
          <w:id w:val="1056976179"/>
          <w:placeholder>
            <w:docPart w:val="011CE10D9A2E4C1EBD19F4A67A6F5C69"/>
          </w:placeholder>
          <w:showingPlcHdr/>
          <w15:appearance w15:val="hidden"/>
          <w:text/>
        </w:sdtPr>
        <w:sdtEndPr>
          <w:rPr>
            <w:rStyle w:val="DefaultParagraphFont"/>
            <w:rFonts w:asciiTheme="minorHAnsi" w:hAnsiTheme="minorHAnsi" w:cstheme="majorHAnsi"/>
            <w:b/>
            <w:bCs/>
          </w:rPr>
        </w:sdtEndPr>
        <w:sdtContent>
          <w:r w:rsidR="00F21F43" w:rsidRPr="003E3FB7">
            <w:rPr>
              <w:rStyle w:val="PlaceholderText"/>
              <w:rFonts w:asciiTheme="majorHAnsi" w:hAnsiTheme="majorHAnsi" w:cstheme="majorHAnsi"/>
            </w:rPr>
            <w:t>Click or tap here to enter text.</w:t>
          </w:r>
        </w:sdtContent>
      </w:sdt>
    </w:p>
    <w:sectPr w:rsidR="004F4412" w:rsidRPr="003E3FB7" w:rsidSect="00FE659E">
      <w:headerReference w:type="default" r:id="rId10"/>
      <w:pgSz w:w="11906" w:h="16838"/>
      <w:pgMar w:top="720" w:right="567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132152" w14:textId="77777777" w:rsidR="004C412F" w:rsidRDefault="004C412F" w:rsidP="0071702A">
      <w:pPr>
        <w:spacing w:after="0" w:line="240" w:lineRule="auto"/>
      </w:pPr>
      <w:r>
        <w:separator/>
      </w:r>
    </w:p>
  </w:endnote>
  <w:endnote w:type="continuationSeparator" w:id="0">
    <w:p w14:paraId="14E99F8E" w14:textId="77777777" w:rsidR="004C412F" w:rsidRDefault="004C412F" w:rsidP="007170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899B2C" w14:textId="77777777" w:rsidR="004C412F" w:rsidRDefault="004C412F" w:rsidP="0071702A">
      <w:pPr>
        <w:spacing w:after="0" w:line="240" w:lineRule="auto"/>
      </w:pPr>
      <w:r>
        <w:separator/>
      </w:r>
    </w:p>
  </w:footnote>
  <w:footnote w:type="continuationSeparator" w:id="0">
    <w:p w14:paraId="3AC8F35C" w14:textId="77777777" w:rsidR="004C412F" w:rsidRDefault="004C412F" w:rsidP="007170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08A067" w14:textId="7385DE0C" w:rsidR="0071702A" w:rsidRPr="0071702A" w:rsidRDefault="0071702A" w:rsidP="0071702A">
    <w:pPr>
      <w:pStyle w:val="Title"/>
      <w:jc w:val="right"/>
      <w:rPr>
        <w:sz w:val="40"/>
        <w:szCs w:val="40"/>
      </w:rPr>
    </w:pPr>
    <w:r w:rsidRPr="0071702A">
      <w:rPr>
        <w:noProof/>
        <w:sz w:val="40"/>
        <w:szCs w:val="40"/>
      </w:rPr>
      <w:drawing>
        <wp:anchor distT="0" distB="0" distL="114300" distR="114300" simplePos="0" relativeHeight="251658240" behindDoc="1" locked="0" layoutInCell="1" allowOverlap="1" wp14:anchorId="55424525" wp14:editId="09A00FA7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1860550" cy="661035"/>
          <wp:effectExtent l="0" t="0" r="6350" b="5715"/>
          <wp:wrapTight wrapText="bothSides">
            <wp:wrapPolygon edited="0">
              <wp:start x="5087" y="0"/>
              <wp:lineTo x="1327" y="2490"/>
              <wp:lineTo x="0" y="5602"/>
              <wp:lineTo x="0" y="15562"/>
              <wp:lineTo x="3981" y="19919"/>
              <wp:lineTo x="3981" y="21164"/>
              <wp:lineTo x="18799" y="21164"/>
              <wp:lineTo x="19462" y="19919"/>
              <wp:lineTo x="21453" y="11827"/>
              <wp:lineTo x="21453" y="6225"/>
              <wp:lineTo x="20126" y="0"/>
              <wp:lineTo x="5087" y="0"/>
            </wp:wrapPolygon>
          </wp:wrapTight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75650" cy="66646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1702A">
      <w:rPr>
        <w:sz w:val="40"/>
        <w:szCs w:val="40"/>
      </w:rPr>
      <w:t>Key Selection Criteria</w:t>
    </w:r>
  </w:p>
  <w:p w14:paraId="469CD8D6" w14:textId="4EE2F2B5" w:rsidR="0071702A" w:rsidRDefault="007170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B91E40"/>
    <w:multiLevelType w:val="multilevel"/>
    <w:tmpl w:val="72BE71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82C6358"/>
    <w:multiLevelType w:val="multilevel"/>
    <w:tmpl w:val="06761D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CC57158"/>
    <w:multiLevelType w:val="hybridMultilevel"/>
    <w:tmpl w:val="0E7881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E70FFC"/>
    <w:multiLevelType w:val="hybridMultilevel"/>
    <w:tmpl w:val="B92EC8F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8020523">
    <w:abstractNumId w:val="0"/>
  </w:num>
  <w:num w:numId="2" w16cid:durableId="1352487176">
    <w:abstractNumId w:val="3"/>
  </w:num>
  <w:num w:numId="3" w16cid:durableId="2113276492">
    <w:abstractNumId w:val="1"/>
  </w:num>
  <w:num w:numId="4" w16cid:durableId="4039882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proofState w:spelling="clean" w:grammar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wMDMztjC3sDQwNzVR0lEKTi0uzszPAykwqgUAs8EWYCwAAAA="/>
  </w:docVars>
  <w:rsids>
    <w:rsidRoot w:val="00E72890"/>
    <w:rsid w:val="0005729F"/>
    <w:rsid w:val="00065957"/>
    <w:rsid w:val="000663DF"/>
    <w:rsid w:val="000A3BCD"/>
    <w:rsid w:val="000B5669"/>
    <w:rsid w:val="000B70B9"/>
    <w:rsid w:val="00101FFA"/>
    <w:rsid w:val="00120C18"/>
    <w:rsid w:val="00175B6C"/>
    <w:rsid w:val="00185942"/>
    <w:rsid w:val="00187351"/>
    <w:rsid w:val="001A3442"/>
    <w:rsid w:val="001E6F61"/>
    <w:rsid w:val="00203E81"/>
    <w:rsid w:val="002A52C4"/>
    <w:rsid w:val="002A5BBE"/>
    <w:rsid w:val="002A7203"/>
    <w:rsid w:val="002D7D9A"/>
    <w:rsid w:val="002E6FAF"/>
    <w:rsid w:val="002F57DE"/>
    <w:rsid w:val="0034321E"/>
    <w:rsid w:val="00360730"/>
    <w:rsid w:val="003714A4"/>
    <w:rsid w:val="00374957"/>
    <w:rsid w:val="003A61B1"/>
    <w:rsid w:val="003B0A2B"/>
    <w:rsid w:val="003C63CC"/>
    <w:rsid w:val="003D173F"/>
    <w:rsid w:val="003E3FB7"/>
    <w:rsid w:val="0044723B"/>
    <w:rsid w:val="00466EEB"/>
    <w:rsid w:val="0048396F"/>
    <w:rsid w:val="004879EE"/>
    <w:rsid w:val="004C412F"/>
    <w:rsid w:val="004C4AA6"/>
    <w:rsid w:val="004E2C8C"/>
    <w:rsid w:val="004E3894"/>
    <w:rsid w:val="004F4412"/>
    <w:rsid w:val="004F7E99"/>
    <w:rsid w:val="0052118B"/>
    <w:rsid w:val="005342B5"/>
    <w:rsid w:val="00546777"/>
    <w:rsid w:val="00546FAA"/>
    <w:rsid w:val="00554AF8"/>
    <w:rsid w:val="00574723"/>
    <w:rsid w:val="005756E5"/>
    <w:rsid w:val="00582C0B"/>
    <w:rsid w:val="0058568A"/>
    <w:rsid w:val="005B715B"/>
    <w:rsid w:val="005B7855"/>
    <w:rsid w:val="005C6808"/>
    <w:rsid w:val="005C7299"/>
    <w:rsid w:val="005E1A15"/>
    <w:rsid w:val="005F4EFC"/>
    <w:rsid w:val="00647A5E"/>
    <w:rsid w:val="006A4442"/>
    <w:rsid w:val="006D47BC"/>
    <w:rsid w:val="00702B3E"/>
    <w:rsid w:val="007136D0"/>
    <w:rsid w:val="0071702A"/>
    <w:rsid w:val="007540D0"/>
    <w:rsid w:val="00765BBB"/>
    <w:rsid w:val="00785A63"/>
    <w:rsid w:val="007B16AF"/>
    <w:rsid w:val="007F06D8"/>
    <w:rsid w:val="00806B2F"/>
    <w:rsid w:val="00883A66"/>
    <w:rsid w:val="008867FC"/>
    <w:rsid w:val="008A591F"/>
    <w:rsid w:val="008D77AC"/>
    <w:rsid w:val="008F4938"/>
    <w:rsid w:val="008F7B65"/>
    <w:rsid w:val="0093670A"/>
    <w:rsid w:val="00937353"/>
    <w:rsid w:val="0093760C"/>
    <w:rsid w:val="00943AAB"/>
    <w:rsid w:val="00952877"/>
    <w:rsid w:val="009647B8"/>
    <w:rsid w:val="0097083C"/>
    <w:rsid w:val="009D3C8E"/>
    <w:rsid w:val="009E1466"/>
    <w:rsid w:val="009E2548"/>
    <w:rsid w:val="00A27DB7"/>
    <w:rsid w:val="00A435FB"/>
    <w:rsid w:val="00A44B40"/>
    <w:rsid w:val="00A45A85"/>
    <w:rsid w:val="00A73F3E"/>
    <w:rsid w:val="00A8764A"/>
    <w:rsid w:val="00A91C95"/>
    <w:rsid w:val="00AB26B0"/>
    <w:rsid w:val="00AF2069"/>
    <w:rsid w:val="00AF25E1"/>
    <w:rsid w:val="00B1794B"/>
    <w:rsid w:val="00B3599B"/>
    <w:rsid w:val="00B67B8A"/>
    <w:rsid w:val="00BA2D5F"/>
    <w:rsid w:val="00BA4CD5"/>
    <w:rsid w:val="00BC68EF"/>
    <w:rsid w:val="00BD3A57"/>
    <w:rsid w:val="00C243A2"/>
    <w:rsid w:val="00C531CE"/>
    <w:rsid w:val="00CB5ACB"/>
    <w:rsid w:val="00CF0FA7"/>
    <w:rsid w:val="00CF1AB9"/>
    <w:rsid w:val="00D06E75"/>
    <w:rsid w:val="00D07BAB"/>
    <w:rsid w:val="00D146B3"/>
    <w:rsid w:val="00D21625"/>
    <w:rsid w:val="00D66381"/>
    <w:rsid w:val="00D67B81"/>
    <w:rsid w:val="00D726B9"/>
    <w:rsid w:val="00D74188"/>
    <w:rsid w:val="00D75D7B"/>
    <w:rsid w:val="00D76D44"/>
    <w:rsid w:val="00D84DFA"/>
    <w:rsid w:val="00DA3EC7"/>
    <w:rsid w:val="00DB0C70"/>
    <w:rsid w:val="00DB1C67"/>
    <w:rsid w:val="00DB4C7F"/>
    <w:rsid w:val="00E03302"/>
    <w:rsid w:val="00E06B32"/>
    <w:rsid w:val="00E22388"/>
    <w:rsid w:val="00E365AF"/>
    <w:rsid w:val="00E654B6"/>
    <w:rsid w:val="00E72890"/>
    <w:rsid w:val="00E9145C"/>
    <w:rsid w:val="00EA426A"/>
    <w:rsid w:val="00ED18A5"/>
    <w:rsid w:val="00EE3D14"/>
    <w:rsid w:val="00F21F43"/>
    <w:rsid w:val="00F379AF"/>
    <w:rsid w:val="00F501B2"/>
    <w:rsid w:val="00F6596D"/>
    <w:rsid w:val="00F81FA0"/>
    <w:rsid w:val="00FA7A96"/>
    <w:rsid w:val="00FE659E"/>
    <w:rsid w:val="00FF3067"/>
    <w:rsid w:val="09278ACA"/>
    <w:rsid w:val="0DFBBBC0"/>
    <w:rsid w:val="0FA87EDE"/>
    <w:rsid w:val="110A3338"/>
    <w:rsid w:val="16AAA1C5"/>
    <w:rsid w:val="2069ED56"/>
    <w:rsid w:val="283EF84C"/>
    <w:rsid w:val="2C9C7F3B"/>
    <w:rsid w:val="35E94D50"/>
    <w:rsid w:val="431E2EC3"/>
    <w:rsid w:val="4BB06569"/>
    <w:rsid w:val="512679BC"/>
    <w:rsid w:val="54B38295"/>
    <w:rsid w:val="67D54055"/>
    <w:rsid w:val="76377086"/>
    <w:rsid w:val="7C36B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50E342"/>
  <w15:chartTrackingRefBased/>
  <w15:docId w15:val="{7D730C0F-D343-44C6-9EE9-0B17065BA0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E3FB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0B03D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568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0B03D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F441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5752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8568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8568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58568A"/>
    <w:rPr>
      <w:rFonts w:asciiTheme="majorHAnsi" w:eastAsiaTheme="majorEastAsia" w:hAnsiTheme="majorHAnsi" w:cstheme="majorBidi"/>
      <w:color w:val="20B03D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4F4412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4F4412"/>
    <w:rPr>
      <w:rFonts w:asciiTheme="majorHAnsi" w:eastAsiaTheme="majorEastAsia" w:hAnsiTheme="majorHAnsi" w:cstheme="majorBidi"/>
      <w:color w:val="157528" w:themeColor="accent1" w:themeShade="7F"/>
      <w:sz w:val="24"/>
      <w:szCs w:val="24"/>
    </w:rPr>
  </w:style>
  <w:style w:type="character" w:customStyle="1" w:styleId="Style1">
    <w:name w:val="Style1"/>
    <w:basedOn w:val="DefaultParagraphFont"/>
    <w:uiPriority w:val="1"/>
    <w:rsid w:val="003E3FB7"/>
    <w:rPr>
      <w:rFonts w:asciiTheme="majorHAnsi" w:hAnsiTheme="majorHAnsi"/>
    </w:rPr>
  </w:style>
  <w:style w:type="character" w:customStyle="1" w:styleId="Style2">
    <w:name w:val="Style2"/>
    <w:basedOn w:val="DefaultParagraphFont"/>
    <w:uiPriority w:val="1"/>
    <w:rsid w:val="003E3FB7"/>
    <w:rPr>
      <w:rFonts w:asciiTheme="majorHAnsi" w:hAnsiTheme="majorHAnsi"/>
      <w:sz w:val="24"/>
    </w:rPr>
  </w:style>
  <w:style w:type="character" w:customStyle="1" w:styleId="FormText">
    <w:name w:val="Form Text"/>
    <w:basedOn w:val="DefaultParagraphFont"/>
    <w:uiPriority w:val="1"/>
    <w:rsid w:val="003E3FB7"/>
    <w:rPr>
      <w:rFonts w:asciiTheme="majorHAnsi" w:hAnsiTheme="majorHAnsi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3E3FB7"/>
    <w:rPr>
      <w:rFonts w:asciiTheme="majorHAnsi" w:eastAsiaTheme="majorEastAsia" w:hAnsiTheme="majorHAnsi" w:cstheme="majorBidi"/>
      <w:color w:val="20B03D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3E3FB7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7170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702A"/>
  </w:style>
  <w:style w:type="paragraph" w:styleId="Footer">
    <w:name w:val="footer"/>
    <w:basedOn w:val="Normal"/>
    <w:link w:val="FooterChar"/>
    <w:uiPriority w:val="99"/>
    <w:unhideWhenUsed/>
    <w:rsid w:val="007170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702A"/>
  </w:style>
  <w:style w:type="paragraph" w:styleId="ListParagraph">
    <w:name w:val="List Paragraph"/>
    <w:basedOn w:val="Normal"/>
    <w:uiPriority w:val="34"/>
    <w:qFormat/>
    <w:rsid w:val="00EE3D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44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2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6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9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11CE10D9A2E4C1EBD19F4A67A6F5C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C79D77-DA7F-4ADA-B73F-A7A128951F2F}"/>
      </w:docPartPr>
      <w:docPartBody>
        <w:p w:rsidR="00AF2AF7" w:rsidRDefault="00AF2AF7" w:rsidP="00AF2AF7">
          <w:pPr>
            <w:pStyle w:val="011CE10D9A2E4C1EBD19F4A67A6F5C694"/>
          </w:pPr>
          <w:r w:rsidRPr="003E3FB7">
            <w:rPr>
              <w:rStyle w:val="PlaceholderText"/>
              <w:rFonts w:asciiTheme="majorHAnsi" w:hAnsiTheme="majorHAnsi" w:cstheme="majorHAnsi"/>
            </w:rPr>
            <w:t>Click or tap here to enter text.</w:t>
          </w:r>
        </w:p>
      </w:docPartBody>
    </w:docPart>
    <w:docPart>
      <w:docPartPr>
        <w:name w:val="45DBA8A1EE0D4E52A6D850B652100A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DBCDE5-2221-4868-BBCF-8863B13EDA53}"/>
      </w:docPartPr>
      <w:docPartBody>
        <w:p w:rsidR="00043F20" w:rsidRDefault="00912747" w:rsidP="00912747">
          <w:pPr>
            <w:pStyle w:val="45DBA8A1EE0D4E52A6D850B652100A68"/>
          </w:pPr>
          <w:r w:rsidRPr="004166D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4CE098A85A4D7D8FDCE701748F1E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D5C74A-C918-4EF0-AA9B-3E69D233420E}"/>
      </w:docPartPr>
      <w:docPartBody>
        <w:p w:rsidR="00245753" w:rsidRDefault="00257A50" w:rsidP="00257A50">
          <w:pPr>
            <w:pStyle w:val="A94CE098A85A4D7D8FDCE701748F1E6D"/>
          </w:pPr>
          <w:r w:rsidRPr="003E3FB7">
            <w:rPr>
              <w:rStyle w:val="PlaceholderText"/>
              <w:rFonts w:asciiTheme="majorHAnsi" w:hAnsiTheme="majorHAnsi" w:cstheme="majorHAnsi"/>
            </w:rPr>
            <w:t>Click or tap here to enter text.</w:t>
          </w:r>
        </w:p>
      </w:docPartBody>
    </w:docPart>
    <w:docPart>
      <w:docPartPr>
        <w:name w:val="0589B6CB36004578BAF0D45B0E5F9E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665285-C2EC-4071-A0EF-22D1B8EFFD9B}"/>
      </w:docPartPr>
      <w:docPartBody>
        <w:p w:rsidR="00245753" w:rsidRDefault="00257A50" w:rsidP="00257A50">
          <w:pPr>
            <w:pStyle w:val="0589B6CB36004578BAF0D45B0E5F9E4E"/>
          </w:pPr>
          <w:r w:rsidRPr="003E3FB7">
            <w:rPr>
              <w:rStyle w:val="PlaceholderText"/>
              <w:rFonts w:asciiTheme="majorHAnsi" w:hAnsiTheme="majorHAnsi" w:cstheme="majorHAnsi"/>
            </w:rPr>
            <w:t>Click or tap here to enter text.</w:t>
          </w:r>
        </w:p>
      </w:docPartBody>
    </w:docPart>
    <w:docPart>
      <w:docPartPr>
        <w:name w:val="87512F77E5D94E9DB689FF97388F9C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6362EC-1CEC-4C49-81AD-274A1B153FAD}"/>
      </w:docPartPr>
      <w:docPartBody>
        <w:p w:rsidR="007A0B61" w:rsidRDefault="00295E15" w:rsidP="00295E15">
          <w:pPr>
            <w:pStyle w:val="87512F77E5D94E9DB689FF97388F9C9B"/>
          </w:pPr>
          <w:r w:rsidRPr="004166D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3894"/>
    <w:rsid w:val="00043F20"/>
    <w:rsid w:val="00245753"/>
    <w:rsid w:val="00257A50"/>
    <w:rsid w:val="00295E15"/>
    <w:rsid w:val="00362778"/>
    <w:rsid w:val="003A1DEA"/>
    <w:rsid w:val="004E3894"/>
    <w:rsid w:val="006367D4"/>
    <w:rsid w:val="00764039"/>
    <w:rsid w:val="007A0B61"/>
    <w:rsid w:val="00912747"/>
    <w:rsid w:val="00AF2AF7"/>
    <w:rsid w:val="00C40267"/>
    <w:rsid w:val="00CF2B73"/>
    <w:rsid w:val="00D01514"/>
    <w:rsid w:val="00D2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95E15"/>
    <w:rPr>
      <w:color w:val="808080"/>
    </w:rPr>
  </w:style>
  <w:style w:type="paragraph" w:customStyle="1" w:styleId="011CE10D9A2E4C1EBD19F4A67A6F5C694">
    <w:name w:val="011CE10D9A2E4C1EBD19F4A67A6F5C694"/>
    <w:rsid w:val="00AF2AF7"/>
    <w:rPr>
      <w:rFonts w:eastAsiaTheme="minorHAnsi"/>
      <w:lang w:eastAsia="en-US"/>
    </w:rPr>
  </w:style>
  <w:style w:type="paragraph" w:customStyle="1" w:styleId="45DBA8A1EE0D4E52A6D850B652100A68">
    <w:name w:val="45DBA8A1EE0D4E52A6D850B652100A68"/>
    <w:rsid w:val="00912747"/>
  </w:style>
  <w:style w:type="paragraph" w:customStyle="1" w:styleId="A94CE098A85A4D7D8FDCE701748F1E6D">
    <w:name w:val="A94CE098A85A4D7D8FDCE701748F1E6D"/>
    <w:rsid w:val="00257A50"/>
  </w:style>
  <w:style w:type="paragraph" w:customStyle="1" w:styleId="0589B6CB36004578BAF0D45B0E5F9E4E">
    <w:name w:val="0589B6CB36004578BAF0D45B0E5F9E4E"/>
    <w:rsid w:val="00257A50"/>
  </w:style>
  <w:style w:type="paragraph" w:customStyle="1" w:styleId="87512F77E5D94E9DB689FF97388F9C9B">
    <w:name w:val="87512F77E5D94E9DB689FF97388F9C9B"/>
    <w:rsid w:val="00295E15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3DDB5C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59BC6D650D75498CE065EBD92514D1" ma:contentTypeVersion="17" ma:contentTypeDescription="Create a new document." ma:contentTypeScope="" ma:versionID="75cab1b5d1a0c2a77c3a2a79da7d1132">
  <xsd:schema xmlns:xsd="http://www.w3.org/2001/XMLSchema" xmlns:xs="http://www.w3.org/2001/XMLSchema" xmlns:p="http://schemas.microsoft.com/office/2006/metadata/properties" xmlns:ns2="3cb9200b-e5b3-4c67-be6e-a84f3a5f3123" xmlns:ns3="dec0f03d-7949-451f-90c8-0af8ed3cf7e1" xmlns:ns4="523f689c-f7ae-4a76-a1fa-6d74cf98322e" targetNamespace="http://schemas.microsoft.com/office/2006/metadata/properties" ma:root="true" ma:fieldsID="3b5f69e8a2b1f944e2a1f5baa9109ecd" ns2:_="" ns3:_="" ns4:_="">
    <xsd:import namespace="3cb9200b-e5b3-4c67-be6e-a84f3a5f3123"/>
    <xsd:import namespace="dec0f03d-7949-451f-90c8-0af8ed3cf7e1"/>
    <xsd:import namespace="523f689c-f7ae-4a76-a1fa-6d74cf9832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b9200b-e5b3-4c67-be6e-a84f3a5f31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6146e66-9267-4332-9dd1-f2617dd7e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c0f03d-7949-451f-90c8-0af8ed3cf7e1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3f689c-f7ae-4a76-a1fa-6d74cf98322e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fece285c-e6ca-474c-be94-7c69fb27a723}" ma:internalName="TaxCatchAll" ma:showField="CatchAllData" ma:web="523f689c-f7ae-4a76-a1fa-6d74cf9832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cb9200b-e5b3-4c67-be6e-a84f3a5f3123">
      <Terms xmlns="http://schemas.microsoft.com/office/infopath/2007/PartnerControls"/>
    </lcf76f155ced4ddcb4097134ff3c332f>
    <TaxCatchAll xmlns="523f689c-f7ae-4a76-a1fa-6d74cf98322e" xsi:nil="true"/>
    <SharedWithUsers xmlns="dec0f03d-7949-451f-90c8-0af8ed3cf7e1">
      <UserInfo>
        <DisplayName>Nina Beer</DisplayName>
        <AccountId>37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F0C930BC-D762-4F35-B056-0DD581AA429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A3578DA-7FFB-4CD0-937E-E26DF1C270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b9200b-e5b3-4c67-be6e-a84f3a5f3123"/>
    <ds:schemaRef ds:uri="dec0f03d-7949-451f-90c8-0af8ed3cf7e1"/>
    <ds:schemaRef ds:uri="523f689c-f7ae-4a76-a1fa-6d74cf9832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A8D1B34-7CC4-4D8F-A040-9E62546B0038}">
  <ds:schemaRefs>
    <ds:schemaRef ds:uri="http://schemas.microsoft.com/office/2006/metadata/properties"/>
    <ds:schemaRef ds:uri="http://schemas.microsoft.com/office/infopath/2007/PartnerControls"/>
    <ds:schemaRef ds:uri="3cb9200b-e5b3-4c67-be6e-a84f3a5f3123"/>
    <ds:schemaRef ds:uri="523f689c-f7ae-4a76-a1fa-6d74cf98322e"/>
    <ds:schemaRef ds:uri="dec0f03d-7949-451f-90c8-0af8ed3cf7e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314</Words>
  <Characters>1639</Characters>
  <Application>Microsoft Office Word</Application>
  <DocSecurity>0</DocSecurity>
  <Lines>3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read Phillips</dc:creator>
  <cp:keywords/>
  <dc:description/>
  <cp:lastModifiedBy>Nina Beer</cp:lastModifiedBy>
  <cp:revision>70</cp:revision>
  <dcterms:created xsi:type="dcterms:W3CDTF">2022-05-30T01:36:00Z</dcterms:created>
  <dcterms:modified xsi:type="dcterms:W3CDTF">2023-07-19T0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59BC6D650D75498CE065EBD92514D1</vt:lpwstr>
  </property>
  <property fmtid="{D5CDD505-2E9C-101B-9397-08002B2CF9AE}" pid="3" name="Order">
    <vt:r8>102200</vt:r8>
  </property>
  <property fmtid="{D5CDD505-2E9C-101B-9397-08002B2CF9AE}" pid="4" name="MediaServiceImageTags">
    <vt:lpwstr/>
  </property>
  <property fmtid="{D5CDD505-2E9C-101B-9397-08002B2CF9AE}" pid="5" name="GrammarlyDocumentId">
    <vt:lpwstr>90886e2a7885809d1ca49cdf2d4b41ebb2b7c319f9947f92b83ef1db05f97e70</vt:lpwstr>
  </property>
</Properties>
</file>